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301F5EF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>редове</w:t>
      </w:r>
      <w:r w:rsidR="0069613A">
        <w:rPr>
          <w:b/>
        </w:rPr>
        <w:t xml:space="preserve"> </w:t>
      </w:r>
      <w:r w:rsidRPr="00321096">
        <w:rPr>
          <w:b/>
          <w:lang w:val="bg-BG"/>
        </w:rPr>
        <w:t xml:space="preserve">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11" w:name="_GoBack"/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  <w:bookmarkEnd w:id="11"/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69613A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69613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69613A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69613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69613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69613A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69613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69613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69613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69613A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69613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69613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69613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69613A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69613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69613A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69613A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69613A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69613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69613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69613A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69613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69613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69613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69613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69613A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69613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69613A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69613A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69613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69613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69613A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69613A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69613A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69613A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69613A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69613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69613A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69613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69613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69613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69613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69613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69613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69613A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69613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69613A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69613A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69613A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69613A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69613A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69613A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69613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69613A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69613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69613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69613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69613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69613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69613A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69613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69613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BACCE" w14:textId="77777777" w:rsidR="00D73152" w:rsidRDefault="00D73152" w:rsidP="008068A2">
      <w:pPr>
        <w:spacing w:after="0" w:line="240" w:lineRule="auto"/>
      </w:pPr>
      <w:r>
        <w:separator/>
      </w:r>
    </w:p>
  </w:endnote>
  <w:endnote w:type="continuationSeparator" w:id="0">
    <w:p w14:paraId="48625A0A" w14:textId="77777777" w:rsidR="00D73152" w:rsidRDefault="00D731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EF13A" w14:textId="77777777" w:rsidR="0069613A" w:rsidRDefault="00696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FFD8" w14:textId="77777777" w:rsidR="0069613A" w:rsidRDefault="0069613A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69613A" w:rsidRDefault="0069613A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69613A" w:rsidRDefault="0069613A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69613A" w:rsidRDefault="0069613A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69613A" w:rsidRDefault="0069613A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69613A" w:rsidRDefault="0069613A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69613A" w:rsidRDefault="0069613A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69613A" w:rsidRDefault="0069613A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69613A" w:rsidRDefault="0069613A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69613A" w:rsidRDefault="0069613A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69613A" w:rsidRDefault="0069613A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69613A" w:rsidRDefault="0069613A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69613A" w:rsidRDefault="0069613A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69613A" w:rsidRDefault="0069613A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69613A" w:rsidRDefault="0069613A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69613A" w:rsidRDefault="0069613A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69613A" w:rsidRDefault="0069613A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69613A" w:rsidRDefault="0069613A">
    <w:pPr>
      <w:pStyle w:val="Footer"/>
    </w:pPr>
  </w:p>
  <w:p w14:paraId="2781A903" w14:textId="77777777" w:rsidR="0069613A" w:rsidRPr="00AC77AD" w:rsidRDefault="0069613A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0D459" w14:textId="77777777" w:rsidR="0069613A" w:rsidRDefault="006961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47686" w14:textId="77777777" w:rsidR="0069613A" w:rsidRDefault="0069613A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69613A" w:rsidRDefault="0069613A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69613A" w:rsidRDefault="0069613A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69613A" w:rsidRDefault="0069613A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69613A" w:rsidRDefault="0069613A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69613A" w:rsidRDefault="0069613A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69613A" w:rsidRDefault="0069613A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69613A" w:rsidRDefault="0069613A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69613A" w:rsidRDefault="0069613A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CC823" w14:textId="77777777" w:rsidR="00D73152" w:rsidRDefault="00D73152" w:rsidP="008068A2">
      <w:pPr>
        <w:spacing w:after="0" w:line="240" w:lineRule="auto"/>
      </w:pPr>
      <w:r>
        <w:separator/>
      </w:r>
    </w:p>
  </w:footnote>
  <w:footnote w:type="continuationSeparator" w:id="0">
    <w:p w14:paraId="40081BA4" w14:textId="77777777" w:rsidR="00D73152" w:rsidRDefault="00D731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988DC" w14:textId="77777777" w:rsidR="0069613A" w:rsidRDefault="006961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B96DD" w14:textId="77777777" w:rsidR="0069613A" w:rsidRDefault="0069613A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4C8A1" w14:textId="77777777" w:rsidR="0069613A" w:rsidRDefault="0069613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3D254" w14:textId="77777777" w:rsidR="0069613A" w:rsidRDefault="0069613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2673D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2C69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613A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152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86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A98AD6-D585-4189-8103-77A33E007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569</Words>
  <Characters>1464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Admin</cp:lastModifiedBy>
  <cp:revision>4</cp:revision>
  <cp:lastPrinted>2015-10-26T22:35:00Z</cp:lastPrinted>
  <dcterms:created xsi:type="dcterms:W3CDTF">2023-04-23T13:51:00Z</dcterms:created>
  <dcterms:modified xsi:type="dcterms:W3CDTF">2023-04-27T04:20:00Z</dcterms:modified>
  <cp:category>programming, education, software engineering, software development</cp:category>
</cp:coreProperties>
</file>